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2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Anthropic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860c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0T10:28:28Z</dcterms:created>
  <dcterms:modified xsi:type="dcterms:W3CDTF">2025-12-10T10:28:28Z</dcterms:modified>
</cp:coreProperties>
</file>